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Italy</w:t>
      </w:r>
      <w:r>
        <w:t xml:space="preserve"> </w:t>
      </w:r>
      <w:r>
        <w:t xml:space="preserve">Rome</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As an accomplished astronomer with a profound passion for unraveling the mysteries of the cosmos, I am excited to apply for the Astronomer position at [Institution Name] in Italy Rome. The opportunity to contribute to cutting-edge astronomical research within a city steeped in scientific heritage and cultural significance is both inspiring and deeply aligning with my professional aspirations. My academic background, research experience, and dedication to advancing our understanding of the universe make me an ideal candidate for this role, particularly in a location as rich in astronomical tradition as Italy Rome.</w:t>
      </w:r>
    </w:p>
    <w:bookmarkStart w:id="20" w:name="why-italy-rome"/>
    <w:p>
      <w:pPr>
        <w:pStyle w:val="Heading2"/>
      </w:pPr>
      <w:r>
        <w:t xml:space="preserve">Why Italy Rome?</w:t>
      </w:r>
    </w:p>
    <w:p>
      <w:pPr>
        <w:pStyle w:val="FirstParagraph"/>
      </w:pPr>
      <w:r>
        <w:t xml:space="preserve">Italy Rome is not just a city of ancient history and architectural marvels; it is also a hub for scientific innovation and astronomical exploration. The presence of institutions like the Osservatorio Astronomico di Capodimonte and the collaborative spirit of Italian academia make this city a unique environment for astronomers. Rome’s blend of historical reverence for science, combined with modern technological advancements, creates an unparalleled setting to pursue research that bridges ancient wisdom with contemporary discovery. I am eager to contribute my expertise to such a dynamic ecosystem, where the legacy of Galileo and other pioneers continues to inspire new generations of scientists.</w:t>
      </w:r>
    </w:p>
    <w:bookmarkEnd w:id="20"/>
    <w:bookmarkStart w:id="21" w:name="academic-and-professional-background"/>
    <w:p>
      <w:pPr>
        <w:pStyle w:val="Heading2"/>
      </w:pPr>
      <w:r>
        <w:t xml:space="preserve">Academic and Professional Background</w:t>
      </w:r>
    </w:p>
    <w:p>
      <w:pPr>
        <w:pStyle w:val="FirstParagraph"/>
      </w:pPr>
      <w:r>
        <w:t xml:space="preserve">My journey as an astronomer began with a Bachelor’s degree in Physics from [University Name], followed by a Master’s and Ph.D. in Astronomy from [University Name], where I focused on [specific research area, e.g., "exoplanetary systems" or "cosmic microwave background analysis"]. During my doctoral studies, I collaborated with international teams to analyze data from space telescopes like the Hubble Space Telescope and the James Webb Space Telescope, publishing my findings in prestigious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 These experiences honed my skills in data analysis, theoretical modeling, and interdisciplinary collaboration—essential qualities for an astronomer in a competitive research environment like Italy Rome.</w:t>
      </w:r>
    </w:p>
    <w:p>
      <w:pPr>
        <w:pStyle w:val="BodyText"/>
      </w:pPr>
      <w:r>
        <w:t xml:space="preserve">My postdoctoral work at [Institution Name] further solidified my expertise in [specific field, e.g., "stellar evolution" or "galactic dynamics"]. I led a project investigating the formation of star clusters using advanced computational simulations, which resulted in groundbreaking insights published in</w:t>
      </w:r>
      <w:r>
        <w:t xml:space="preserve"> </w:t>
      </w:r>
      <w:r>
        <w:rPr>
          <w:iCs/>
          <w:i/>
        </w:rPr>
        <w:t xml:space="preserve">Nature Astronomy</w:t>
      </w:r>
      <w:r>
        <w:t xml:space="preserve">. Additionally, I have contributed to several European Space Agency (ESA) initiatives, including the analysis of data from the Gaia mission, which has transformed our understanding of the Milky Way’s structure. These accomplishments reflect my commitment to pushing the boundaries of astronomical knowledge and my ability to thrive in collaborative, research-driven environments.</w:t>
      </w:r>
    </w:p>
    <w:bookmarkEnd w:id="21"/>
    <w:bookmarkStart w:id="22" w:name="X81d630932890f14ba49e3fde8208889f72548f8"/>
    <w:p>
      <w:pPr>
        <w:pStyle w:val="Heading2"/>
      </w:pPr>
      <w:r>
        <w:t xml:space="preserve">Alignment with Italy Rome’s Scientific Community</w:t>
      </w:r>
    </w:p>
    <w:p>
      <w:pPr>
        <w:pStyle w:val="FirstParagraph"/>
      </w:pPr>
      <w:r>
        <w:t xml:space="preserve">The opportunity to work as an Astronomer in Italy Rome is particularly compelling because of the city’s unique position at the intersection of science, culture, and innovation. Rome’s historical observatories and modern research facilities provide a fertile ground for advancing astronomical studies. I am especially drawn to [Institution Name]’s focus on [specific research area or project], which aligns with my own interests in [mention relevant topic]. For instance, my work on [specific project or paper] could complement ongoing efforts at your institution, fostering new collaborations and discoveries.</w:t>
      </w:r>
    </w:p>
    <w:p>
      <w:pPr>
        <w:pStyle w:val="BodyText"/>
      </w:pPr>
      <w:r>
        <w:t xml:space="preserve">Moreover, Rome’s status as a global center for scientific exchange means that this role would offer access to a vibrant network of researchers, conferences, and international partnerships. I am particularly interested in contributing to initiatives that combine observational astronomy with public outreach, such as the city’s efforts to promote STEM education through its museums and educational programs. My experience in communicating complex scientific concepts to diverse audiences—through lectures, workshops, and media engagements—would allow me to bridge the gap between cutting-edge research and public engagement, a mission I deeply value.</w:t>
      </w:r>
    </w:p>
    <w:bookmarkEnd w:id="22"/>
    <w:bookmarkStart w:id="23" w:name="technical-skills-and-research-expertise"/>
    <w:p>
      <w:pPr>
        <w:pStyle w:val="Heading2"/>
      </w:pPr>
      <w:r>
        <w:t xml:space="preserve">Technical Skills and Research Expertise</w:t>
      </w:r>
    </w:p>
    <w:p>
      <w:pPr>
        <w:pStyle w:val="FirstParagraph"/>
      </w:pPr>
      <w:r>
        <w:t xml:space="preserve">My technical proficiency spans a wide range of astronomical tools and methodologies. I am skilled in using software such as [specific software, e.g., "Astropy," "CASA," or "MIDAS"] for data analysis, as well as programming languages like Python and IDL for computational modeling. My experience with radio telescopes, optical observatories, and space-based instruments has equipped me to design and execute experiments that address fundamental questions in astrophysics. For example, during my time at [Institution Name], I developed a novel algorithm to detect exoplanets in noisy datasets, which increased the accuracy of our findings by 20%.</w:t>
      </w:r>
    </w:p>
    <w:p>
      <w:pPr>
        <w:pStyle w:val="BodyText"/>
      </w:pPr>
      <w:r>
        <w:t xml:space="preserve">In addition to my technical skills, I have a strong foundation in theoretical astronomy, including expertise in cosmology, stellar astrophysics, and planetary science. My ability to integrate observational data with theoretical models has allowed me to contribute to projects such as [specific project], where I helped refine hypotheses about the early universe’s expansion. This interdisciplinary approach is critical for addressing the complex challenges faced by modern astronomers, and I am eager to bring this mindset to your team in Italy Rome.</w:t>
      </w:r>
    </w:p>
    <w:bookmarkEnd w:id="23"/>
    <w:bookmarkStart w:id="24" w:name="personal-motivation"/>
    <w:p>
      <w:pPr>
        <w:pStyle w:val="Heading2"/>
      </w:pPr>
      <w:r>
        <w:t xml:space="preserve">Personal Motivation</w:t>
      </w:r>
    </w:p>
    <w:p>
      <w:pPr>
        <w:pStyle w:val="FirstParagraph"/>
      </w:pPr>
      <w:r>
        <w:t xml:space="preserve">Beyond my professional qualifications, my personal connection to Italy Rome deepens my enthusiasm for this opportunity. The city’s historical role as a cradle of scientific thought, from the Renaissance to the modern era, resonates with my belief in the transformative power of astronomy. I have long admired the work of Italian astronomers such as [mention specific figures or institutions], whose contributions continue to shape our understanding of the universe. Working in Rome would allow me to contribute to this legacy while drawing inspiration from its rich cultural and intellectual heritage.</w:t>
      </w:r>
    </w:p>
    <w:p>
      <w:pPr>
        <w:pStyle w:val="BodyText"/>
      </w:pPr>
      <w:r>
        <w:t xml:space="preserve">Furthermore, my adaptability and enthusiasm for learning make me well-suited for the dynamic environment of an Italian research institution. I am fluent in [languages, e.g., "English and Italian"], which would enable seamless collaboration with colleagues and a deeper integration into the local scientific community. I am also committed to upholding the highest standards of integrity, creativity, and collaboration in my work.</w:t>
      </w:r>
    </w:p>
    <w:bookmarkEnd w:id="24"/>
    <w:bookmarkStart w:id="25" w:name="conclusion"/>
    <w:p>
      <w:pPr>
        <w:pStyle w:val="Heading2"/>
      </w:pPr>
      <w:r>
        <w:t xml:space="preserve">Conclusion</w:t>
      </w:r>
    </w:p>
    <w:p>
      <w:pPr>
        <w:pStyle w:val="FirstParagraph"/>
      </w:pPr>
      <w:r>
        <w:t xml:space="preserve">I am confident that my expertise as an Astronomer, combined with my passion for advancing astronomical research in a city like Italy Rome, makes me a strong candidate for this position. I would be honored to contribute to [Institution Name]’s mission of discovery and innovation while immersing myself in the unique scientific and cultural landscape of Rome. Thank you for considering my application. I look forward to the opportunity to discuss how my background and vision align with your institution’s goal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Italy Rome</dc:title>
  <dc:creator/>
  <cp:keywords/>
  <dcterms:created xsi:type="dcterms:W3CDTF">2026-07-21T02:50:54Z</dcterms:created>
  <dcterms:modified xsi:type="dcterms:W3CDTF">2026-07-21T02:50:54Z</dcterms:modified>
</cp:coreProperties>
</file>

<file path=docProps/custom.xml><?xml version="1.0" encoding="utf-8"?>
<Properties xmlns="http://schemas.openxmlformats.org/officeDocument/2006/custom-properties" xmlns:vt="http://schemas.openxmlformats.org/officeDocument/2006/docPropsVTypes"/>
</file>